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6-21"/>
      <w:r>
        <w:t xml:space="preserve">6-7. Personas:</w:t>
      </w:r>
      <w:bookmarkEnd w:id="20"/>
      <w:r>
        <w:t xml:space="preserve"> </w:t>
      </w:r>
      <w:r>
        <w:t xml:space="preserve">Empieza con el programa que escribiste para el Ejercicio 6-1</w:t>
      </w:r>
      <w:r>
        <w:t xml:space="preserve">(página 98</w:t>
      </w:r>
      <w:r>
        <w:t xml:space="preserve">). Crea dos nuevos diccionarios que representen a personas diferentes, y almacena los tres diccionarios en una lista llamada</w:t>
      </w:r>
      <w:r>
        <w:t xml:space="preserve"> </w:t>
      </w:r>
      <w:r>
        <w:rPr>
          <w:rStyle w:val="VerbatimChar"/>
        </w:rPr>
        <w:t xml:space="preserve">people</w:t>
      </w:r>
      <w:r>
        <w:t xml:space="preserve">. Recorre tu lista de personas. Mientras recorres la lista, imprime todo lo que sepas sobre cada persona.</w:t>
      </w:r>
    </w:p>
    <w:p>
      <w:pPr>
        <w:pStyle w:val="BodyText"/>
      </w:pPr>
      <w:bookmarkStart w:id="21" w:name="h2-502703c06-22"/>
      <w:r>
        <w:t xml:space="preserve">6-8. Mascotas:</w:t>
      </w:r>
      <w:bookmarkEnd w:id="21"/>
      <w:r>
        <w:t xml:space="preserve"> </w:t>
      </w:r>
      <w:r>
        <w:t xml:space="preserve">Haz varios diccionarios, donde cada diccionario represente una mascota diferente. En cada diccionario, incluye el tipo de animal y el nombre del dueño. Guarda estos diccionarios en una lista llamada</w:t>
      </w:r>
      <w:r>
        <w:t xml:space="preserve"> </w:t>
      </w:r>
      <w:r>
        <w:rPr>
          <w:rStyle w:val="VerbatimChar"/>
        </w:rPr>
        <w:t xml:space="preserve">pets</w:t>
      </w:r>
      <w:r>
        <w:t xml:space="preserve">. A continuación, recorre la lista en bucle y, mientras lo haces, imprime todo lo que sepas sobre cada mascota.</w:t>
      </w:r>
    </w:p>
    <w:p>
      <w:pPr>
        <w:pStyle w:val="BodyText"/>
      </w:pPr>
      <w:bookmarkStart w:id="22" w:name="h2-502703c06-23"/>
      <w:r>
        <w:t xml:space="preserve">6-9. Lugares favoritos:</w:t>
      </w:r>
      <w:bookmarkEnd w:id="22"/>
      <w:r>
        <w:t xml:space="preserve"> </w:t>
      </w:r>
      <w:r>
        <w:t xml:space="preserve">Crea un diccionario llamado</w:t>
      </w:r>
      <w:r>
        <w:t xml:space="preserve"> </w:t>
      </w:r>
      <w:r>
        <w:rPr>
          <w:rStyle w:val="VerbatimChar"/>
        </w:rPr>
        <w:t xml:space="preserve">favorite_places</w:t>
      </w:r>
      <w:r>
        <w:t xml:space="preserve">. Piensa en tres nombres para utilizarlos como claves en el diccionario, y almacena de uno a tres lugares favoritos para cada persona. Para hacer este ejercicio un poco más interesante, pide a algunos amigos que nombren algunos de sus lugares favoritos. Recorre el diccionario e imprime el nombre de cada persona y sus lugares favoritos.</w:t>
      </w:r>
    </w:p>
    <w:p>
      <w:pPr>
        <w:pStyle w:val="BodyText"/>
      </w:pPr>
      <w:bookmarkStart w:id="23" w:name="h2-502703c06-24"/>
      <w:r>
        <w:t xml:space="preserve">6-10. Números Favoritos:</w:t>
      </w:r>
      <w:bookmarkEnd w:id="23"/>
      <w:r>
        <w:t xml:space="preserve"> </w:t>
      </w:r>
      <w:r>
        <w:t xml:space="preserve">Modifica tu programa del Ejercicio 6-2</w:t>
      </w:r>
      <w:r>
        <w:t xml:space="preserve">(página 98</w:t>
      </w:r>
      <w:r>
        <w:t xml:space="preserve">) para que cada persona pueda tener más de un número favorito. Luego imprime el nombre de cada persona junto con sus números favoritos.</w:t>
      </w:r>
    </w:p>
    <w:p>
      <w:pPr>
        <w:pStyle w:val="BodyText"/>
      </w:pPr>
      <w:bookmarkStart w:id="24" w:name="h2-502703c06-25"/>
      <w:r>
        <w:t xml:space="preserve">6-11. Ciudades:</w:t>
      </w:r>
      <w:bookmarkEnd w:id="24"/>
      <w:r>
        <w:t xml:space="preserve"> </w:t>
      </w:r>
      <w:r>
        <w:t xml:space="preserve">Crea un diccionario llamado</w:t>
      </w:r>
      <w:r>
        <w:t xml:space="preserve"> </w:t>
      </w:r>
      <w:r>
        <w:rPr>
          <w:rStyle w:val="VerbatimChar"/>
        </w:rPr>
        <w:t xml:space="preserve">cities</w:t>
      </w:r>
      <w:r>
        <w:t xml:space="preserve">. Utiliza los nombres de tres ciudades como claves de tu diccionario. Crea un diccionario de información sobre cada ciudad e incluye el país en el que se encuentra la ciudad, su población aproximada y un dato sobre esa ciudad. Las claves del diccionario de cada ciudad deben ser algo así com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, y</w:t>
      </w:r>
      <w:r>
        <w:t xml:space="preserve"> </w:t>
      </w:r>
      <w:r>
        <w:rPr>
          <w:rStyle w:val="VerbatimChar"/>
        </w:rPr>
        <w:t xml:space="preserve">fact</w:t>
      </w:r>
      <w:r>
        <w:t xml:space="preserve">. Imprime el nombre de cada ciudad y toda la información que hayas almacenado sobre ella.</w:t>
      </w:r>
    </w:p>
    <w:p>
      <w:pPr>
        <w:pStyle w:val="BodyText"/>
      </w:pPr>
      <w:bookmarkStart w:id="25" w:name="h2-502703c06-26"/>
      <w:r>
        <w:t xml:space="preserve">6-12. Ampliaciones:</w:t>
      </w:r>
      <w:bookmarkEnd w:id="25"/>
      <w:r>
        <w:t xml:space="preserve"> </w:t>
      </w:r>
      <w:r>
        <w:t xml:space="preserve">Ahora estamos trabajando con ejemplos lo suficientemente complejos como para que puedan ampliarse de muchas maneras. Utiliza uno de los programas de ejemplo de este capítulo y amplíalo añadiendo nuevas claves y valores, cambiando el contexto del programa o mejorando el formato de la salid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27 de 28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06.html" TargetMode="External" /><Relationship Type="http://schemas.openxmlformats.org/officeDocument/2006/relationships/hyperlink" Id="rId26" Target="c06_26.html" TargetMode="External" /><Relationship Type="http://schemas.openxmlformats.org/officeDocument/2006/relationships/hyperlink" Id="rId29" Target="c06_27.docx" TargetMode="External" /><Relationship Type="http://schemas.openxmlformats.org/officeDocument/2006/relationships/hyperlink" Id="rId28" Target="c06_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06.html" TargetMode="External" /><Relationship Type="http://schemas.openxmlformats.org/officeDocument/2006/relationships/hyperlink" Id="rId26" Target="c06_26.html" TargetMode="External" /><Relationship Type="http://schemas.openxmlformats.org/officeDocument/2006/relationships/hyperlink" Id="rId29" Target="c06_27.docx" TargetMode="External" /><Relationship Type="http://schemas.openxmlformats.org/officeDocument/2006/relationships/hyperlink" Id="rId28" Target="c06_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6Z</dcterms:created>
  <dcterms:modified xsi:type="dcterms:W3CDTF">2024-02-28T0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